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158B" w:rsidRDefault="00EE73AA">
      <w:pPr>
        <w:pStyle w:val="Title"/>
      </w:pPr>
      <w:r>
        <w:t>Wallkill Reporting Draft</w:t>
      </w:r>
    </w:p>
    <w:p w:rsidR="00D9158B" w:rsidRDefault="00EE73AA">
      <w:pPr>
        <w:pStyle w:val="Author"/>
      </w:pPr>
      <w:r>
        <w:t>NYSDEC SMAS</w:t>
      </w:r>
    </w:p>
    <w:p w:rsidR="00D9158B" w:rsidRDefault="00EE73AA">
      <w:pPr>
        <w:pStyle w:val="Date"/>
      </w:pPr>
      <w:r>
        <w:t>2020-11-18</w:t>
      </w:r>
    </w:p>
    <w:p w:rsidR="00D9158B" w:rsidRDefault="00EE73AA">
      <w:r>
        <w:br w:type="page"/>
      </w:r>
      <w:bookmarkStart w:id="0" w:name="_GoBack"/>
      <w:bookmarkEnd w:id="0"/>
    </w:p>
    <w:p w:rsidR="00D9158B" w:rsidRDefault="00EE73AA">
      <w:pPr>
        <w:pStyle w:val="Heading1"/>
      </w:pPr>
      <w:bookmarkStart w:id="1" w:name="section-1---general"/>
      <w:r>
        <w:lastRenderedPageBreak/>
        <w:t>Section 1 - General</w:t>
      </w:r>
      <w:bookmarkEnd w:id="1"/>
    </w:p>
    <w:p w:rsidR="00D9158B" w:rsidRDefault="00EE73AA">
      <w:pPr>
        <w:pStyle w:val="TableCaption"/>
      </w:pPr>
      <w:r>
        <w:t xml:space="preserve">Table </w:t>
      </w:r>
      <w:bookmarkStart w:id="2" w:name="sites-table"/>
      <w:r>
        <w:fldChar w:fldCharType="begin"/>
      </w:r>
      <w:r>
        <w:instrText>SEQ tab \* Arabic</w:instrText>
      </w:r>
      <w:r w:rsidR="00A33F57">
        <w:fldChar w:fldCharType="separate"/>
      </w:r>
      <w:r w:rsidR="00A33F57">
        <w:rPr>
          <w:noProof/>
        </w:rPr>
        <w:t>1</w:t>
      </w:r>
      <w:r>
        <w:fldChar w:fldCharType="end"/>
      </w:r>
      <w:bookmarkEnd w:id="2"/>
      <w:r>
        <w:t xml:space="preserve">: </w:t>
      </w:r>
      <w:r>
        <w:t>Wallkill River (WALK) sampling locations. Locations are ordered from upstream to downstream according to river mile and mainstem confluence</w:t>
      </w:r>
    </w:p>
    <w:tbl>
      <w:tblPr>
        <w:tblW w:w="10512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 w:rsidR="00D9158B">
        <w:trPr>
          <w:cantSplit/>
          <w:tblHeader/>
          <w:jc w:val="center"/>
        </w:trPr>
        <w:tc>
          <w:tcPr>
            <w:tcW w:w="14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cation 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Group</w:t>
            </w:r>
          </w:p>
        </w:tc>
        <w:tc>
          <w:tcPr>
            <w:tcW w:w="7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Rivermil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WI/PW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Waterbody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Classification</w:t>
            </w:r>
          </w:p>
        </w:tc>
        <w:tc>
          <w:tcPr>
            <w:tcW w:w="360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ript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itud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ngitude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IL CITY RD. AT USFWS WILDLIFE REFUGE (BEFORE 2017. SAMPLES WERE TAKEN 0.4 MILES OFF STATE LINE RD. ON FARM RD.)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2908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056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RANSPORT LN OFF COUTNY ROUTE 1. ACCESS BEHIND BARN NEXT TO CALF PEN. FOLLOW PEN OM THE LEFT SIDE AND ACCESS RIVER FROM BEHIN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004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7224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0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ETERS DOWNSTREAM OF COUNTY RTE 12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35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8799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0 M BELOW RT. 6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272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1639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IOG-0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6 1/2 STATION RD. OVERPASS. DOWNSTREAM OF VILLAGE OF GOSHEN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11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5923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CHEE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ARTLEY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86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99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6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6.6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ECHO LAKE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12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805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4.1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0 M UPSTREAM OF MIDDLETOWN STP DISCHAR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833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2389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ABOVE GOLF LINKS RD. BRIDGE. 4.1 MI. BELOW STP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3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8111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LGUN-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5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AP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558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9380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40.3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.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KOHLER RD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19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6069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37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7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413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2977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_T35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9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890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ASO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COUNTY ROUTE 50 (GOLF LINKS RD.) OVERPASS. UPSTREAM OF CONFLUENCE WITH WALLKILL RIVER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76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87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4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IDWAY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8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6565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BELOW RT. 211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025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6334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9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CCESS VIA PARK ON FARM MEADOW LAN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421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0946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ULSTER AVE./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32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353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STREAM OF TIN BROOK. SR 208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6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071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AT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244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945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350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889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AZY RIVER CAMPGROUND-20 M ABOVE SHAWANGUNK CONFL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30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6444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50 M BELOW CO. RT. 9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7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7278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(T)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252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0472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9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(MULTIPLATE) UPSTREAM OF NEW PALTZ GOLF COURSE. BOAT LAUNCH UPSTREAM OF RTE 209 AT 41.743779 / -74.092916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657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297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UG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74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750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SR 213. NEAR DASHVILL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25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720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URGEON POOL DEEP HOL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0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382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SWAK-1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D9158B">
            <w:pPr>
              <w:spacing w:before="40" w:after="40"/>
              <w:ind w:left="40" w:right="40"/>
            </w:pP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324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169</w:t>
            </w:r>
          </w:p>
        </w:tc>
      </w:tr>
      <w:tr w:rsidR="00D9158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SHORELINE OF STURGEON POOL. CLOSEST MAY BE OFF SR 213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718</w:t>
            </w:r>
          </w:p>
        </w:tc>
      </w:tr>
    </w:tbl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6400800" cy="7315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bookmarkStart w:id="3" w:name="site-map"/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</w:t>
      </w:r>
      <w:r>
        <w:fldChar w:fldCharType="end"/>
      </w:r>
      <w:bookmarkEnd w:id="3"/>
      <w:r>
        <w:t xml:space="preserve">: </w:t>
      </w:r>
      <w:r>
        <w:t xml:space="preserve">Map of Wallkill River (WALK) sampling locations. Site names reference the Location ID and River Mile presented in </w:t>
      </w:r>
      <w:hyperlink w:anchor="sites-table">
        <w:r>
          <w:fldChar w:fldCharType="begin"/>
        </w:r>
        <w:r>
          <w:instrText xml:space="preserve"> REF sites-table \h</w:instrText>
        </w:r>
        <w:r w:rsidR="00A33F57">
          <w:fldChar w:fldCharType="separate"/>
        </w:r>
        <w:r w:rsidR="00A33F57">
          <w:rPr>
            <w:noProof/>
          </w:rPr>
          <w:t>1</w:t>
        </w:r>
        <w:r>
          <w:fldChar w:fldCharType="end"/>
        </w:r>
      </w:hyperlink>
    </w:p>
    <w:p w:rsidR="00D9158B" w:rsidRDefault="00EE73AA">
      <w:r>
        <w:lastRenderedPageBreak/>
        <w:br w:type="page"/>
      </w:r>
    </w:p>
    <w:p w:rsidR="00D9158B" w:rsidRDefault="00EE73AA">
      <w:pPr>
        <w:pStyle w:val="Heading1"/>
      </w:pPr>
      <w:bookmarkStart w:id="4" w:name="X0c01b892061e182798dd1f6f53422a04840bc4d"/>
      <w:r>
        <w:lastRenderedPageBreak/>
        <w:t>Section 1A - Water Ch</w:t>
      </w:r>
      <w:r>
        <w:t>emistry and Stream Discharge</w:t>
      </w:r>
      <w:bookmarkEnd w:id="4"/>
    </w:p>
    <w:p w:rsidR="00D9158B" w:rsidRDefault="00EE73AA">
      <w:pPr>
        <w:pStyle w:val="Heading2"/>
      </w:pPr>
      <w:bookmarkStart w:id="5" w:name="analyte-table"/>
      <w:r>
        <w:t>Analyte Table</w:t>
      </w:r>
      <w:bookmarkEnd w:id="5"/>
    </w:p>
    <w:p w:rsidR="00D9158B" w:rsidRDefault="00EE73AA">
      <w:pPr>
        <w:pStyle w:val="TableCaption"/>
      </w:pPr>
      <w:r>
        <w:t xml:space="preserve">Table </w:t>
      </w:r>
      <w:bookmarkStart w:id="6" w:name="Analytes"/>
      <w:r>
        <w:fldChar w:fldCharType="begin"/>
      </w:r>
      <w:r>
        <w:instrText>SEQ tab \* Arabic</w:instrText>
      </w:r>
      <w:r w:rsidR="00A33F57">
        <w:fldChar w:fldCharType="separate"/>
      </w:r>
      <w:r w:rsidR="00A33F57">
        <w:rPr>
          <w:noProof/>
        </w:rPr>
        <w:t>2</w:t>
      </w:r>
      <w:r>
        <w:fldChar w:fldCharType="end"/>
      </w:r>
      <w:bookmarkEnd w:id="6"/>
      <w:r>
        <w:t>: Water chemistry analytes sampled as part of the Wallkill River Stream Assessment Survey. Table lists sampled analytes and analytical specifications. ^ Precision objectives are defined by</w:t>
      </w:r>
      <w:r>
        <w:t xml:space="preserve"> results of duplicate samples as described in Appendix III</w:t>
      </w:r>
    </w:p>
    <w:tbl>
      <w:tblPr>
        <w:tblW w:w="11535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 w:rsidR="00D9158B">
        <w:trPr>
          <w:cantSplit/>
          <w:tblHeader/>
          <w:jc w:val="center"/>
        </w:trPr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alytes</w:t>
            </w:r>
          </w:p>
        </w:tc>
        <w:tc>
          <w:tcPr>
            <w:tcW w:w="14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Analytical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>Lab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Method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Precis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ccuracy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Initia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Ongoing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Blanks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Detection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Reporting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emperatur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5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oC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.5oC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actory Set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xyge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O G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H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H+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05 S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2 S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alinity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ppt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/A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pecific Conductanc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1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µs/cm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mmonia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6919-0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8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Kjeldahl Nitrogen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1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Nitrat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3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5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Total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D9158B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D9158B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D9158B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D9158B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D9158B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D9158B">
            <w:pPr>
              <w:spacing w:before="40" w:after="40"/>
              <w:ind w:left="40" w:right="40"/>
              <w:jc w:val="center"/>
            </w:pP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Phosphoru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rtho-phosph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5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Dissolved Solid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5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urbid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18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NT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NTU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rganic Carbo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1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kalin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20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ardnes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ium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gnes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Potassium 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d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lorid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luorid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ulf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ron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0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ganese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rsenic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ilver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0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ckel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Nickel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D9158B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µ/L</w:t>
            </w:r>
          </w:p>
        </w:tc>
      </w:tr>
    </w:tbl>
    <w:p w:rsidR="00D9158B" w:rsidRDefault="00EE73AA">
      <w:r>
        <w:br w:type="page"/>
      </w:r>
    </w:p>
    <w:p w:rsidR="00D9158B" w:rsidRDefault="00EE73AA">
      <w:pPr>
        <w:pStyle w:val="Heading2"/>
      </w:pPr>
      <w:bookmarkStart w:id="7" w:name="water-chemistry-by-pwl-id"/>
      <w:r>
        <w:lastRenderedPageBreak/>
        <w:t>Water Chemistry by PWL ID</w:t>
      </w:r>
      <w:bookmarkEnd w:id="7"/>
    </w:p>
    <w:p w:rsidR="00D9158B" w:rsidRDefault="00EE73AA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</w:t>
      </w:r>
      <w:r>
        <w:fldChar w:fldCharType="end"/>
      </w:r>
      <w:r>
        <w:t>: Calcium, The X-axis presents WI/PWL ID of the sampling locations from upstream to downstream and axis labels correspond with Table 1, Figure 1 and Figure 2. Color of the box represents the location of</w:t>
      </w:r>
      <w:r>
        <w:t xml:space="preserve"> the WI/WPL in the watershed as indicated in the plot legend. Red horizontal lines represent the 95% confidence interval of statewide data for each endpoint. The total number of reported values illustrated for each sampling location can vary due to non-det</w:t>
      </w:r>
      <w:r>
        <w:t>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</w:t>
      </w:r>
      <w:r>
        <w:fldChar w:fldCharType="end"/>
      </w:r>
      <w:r>
        <w:t xml:space="preserve">: </w:t>
      </w:r>
      <w:r>
        <w:t>Chloride, The X-axis presents WI/PWL ID of the sampling locations from upstream to downstream and axis labels correspond with Table 1, Figure 1 and Figure 2. Color of the box represents the location of the WI/WPL in the watershed as indicated in the plot l</w:t>
      </w:r>
      <w:r>
        <w:t>egend. Red horizontal lines represent the 95% confidence interval of statewide data for each endpoint. The total number of reported values illustrated for each sampling location can vary due to non-detection and QA/QC procedures. Descriptions of removed re</w:t>
      </w:r>
      <w:r>
        <w:t>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4</w:t>
      </w:r>
      <w:r>
        <w:fldChar w:fldCharType="end"/>
      </w:r>
      <w:r>
        <w:t>: Chlorophyll A, The X-axis presents WI/PWL ID of the sampling locations from upstream to downstream and axis labels correspond with Table 1, Figure 1 and Figure 2. Color of the box represent</w:t>
      </w:r>
      <w:r>
        <w:t>s the location of the WI/WPL in the watershed as indicated in the plot legend. Red horizontal lines represent the 95% confidence interval of statewide data for each endpoint. The total number of reported values illustrated for each sampling location can va</w:t>
      </w:r>
      <w:r>
        <w:t>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5</w:t>
      </w:r>
      <w:r>
        <w:fldChar w:fldCharType="end"/>
      </w:r>
      <w:r>
        <w:t>: Copper, The X-axis presents WI/PWL ID of the sampling locations from upstream to downstream and axis labels correspon</w:t>
      </w:r>
      <w:r>
        <w:t>d with Table 1, Figure 1 and Figure 2. Color of the box represents the location of the WI/WPL in the watershed as indicated in the plot legend. Red horizontal lines represent the 95% confidence interval of statewide data for each endpoint. The total number</w:t>
      </w:r>
      <w:r>
        <w:t xml:space="preserve"> of re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6</w:t>
      </w:r>
      <w:r>
        <w:fldChar w:fldCharType="end"/>
      </w:r>
      <w:r>
        <w:t>: Hardness (as CaCO3), The X-axis presents WI/PWL ID o</w:t>
      </w:r>
      <w:r>
        <w:t>f the sampling locations from upstream to downstream and axis labels correspond with Table 1, Figure 1 and Figure 2. Color of the box represents the location of the WI/WPL in the watershed as indicated in the plot legend. Red horizontal lines represent the</w:t>
      </w:r>
      <w:r>
        <w:t xml:space="preserve">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>Fi</w:t>
      </w:r>
      <w:r>
        <w:t xml:space="preserve">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7</w:t>
      </w:r>
      <w:r>
        <w:fldChar w:fldCharType="end"/>
      </w:r>
      <w:r>
        <w:t>: Iron, The X-axis presents WI/PWL ID of the sampling locations from upstream to downstream and axis labels correspond with Table 1, Figure 1 and Figure 2. Color of the box represents the location of the WI/WPL in the watershed as i</w:t>
      </w:r>
      <w:r>
        <w:t>ndicated in the plot legend. Red horizontal lines represent the 95% confidence interval of statewide data for each endpoint. The total number of reported values illustrated for each sampling location can vary due to non-detection and QA/QC procedures. Desc</w:t>
      </w:r>
      <w:r>
        <w:t>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8</w:t>
      </w:r>
      <w:r>
        <w:fldChar w:fldCharType="end"/>
      </w:r>
      <w:r>
        <w:t>: Nitrate, The X-axis presents WI/PWL ID of the sampling locations from upstream to downstream and axis labels correspond with Table 1, Figure 1 and Figure 2. Color of t</w:t>
      </w:r>
      <w:r>
        <w:t>he box represents the location of the WI/WPL in the watershed as indicated in the plot legend. Red horizontal lines represent the 95% confidence interval of statewide data for each endpoint. The total number of reported values illustrated for each sampling</w:t>
      </w:r>
      <w:r>
        <w:t xml:space="preserve">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9</w:t>
      </w:r>
      <w:r>
        <w:fldChar w:fldCharType="end"/>
      </w:r>
      <w:r>
        <w:t>: Nitrite, The X-axis presents WI/PWL ID of the sampling locations from upstream to downstream and axis</w:t>
      </w:r>
      <w:r>
        <w:t xml:space="preserve"> labels correspond with Table 1, Figure 1 and Figure 2. Color of the box represents the location of the WI/WPL in the watershed as indicated in the plot legend. Red horizontal lines represent the 95% confidence interval of statewide data for each endpoint.</w:t>
      </w:r>
      <w:r>
        <w:t xml:space="preserve"> The total number of re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0</w:t>
      </w:r>
      <w:r>
        <w:fldChar w:fldCharType="end"/>
      </w:r>
      <w:r>
        <w:t>: Total Phosphorus, The X-axis presen</w:t>
      </w:r>
      <w:r>
        <w:t>ts WI/PWL ID of the sampling locations from upstream to downstream and axis labels correspond with Table 1, Figure 1 and Figure 2. Color of the box represents the location of the WI/WPL in the watershed as indicated in the plot legend. Red horizontal lines</w:t>
      </w:r>
      <w:r>
        <w:t xml:space="preserve"> represent the 95% confidence interval of statewide data for each endpoint. The total number of reported values illustrated for each sampling location can vary due to non-detection and QA/QC procedures. Descriptions of removed records are presented in Appe</w:t>
      </w:r>
      <w:r>
        <w:t>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1</w:t>
      </w:r>
      <w:r>
        <w:fldChar w:fldCharType="end"/>
      </w:r>
      <w:r>
        <w:t>: Silver, The X-axis presents WI/PWL ID of the sampling locations from upstream to downstream and axis labels correspond with Table 1, Figure 1 and Figure 2. Color of the box represents the location of the WI/WPL in th</w:t>
      </w:r>
      <w:r>
        <w:t xml:space="preserve">e watershed as indicated in the plot legend. Red horizontal lines represent the 95% confidence interval of statewide data for each endpoint. The total number of reported values illustrated for each sampling location can vary due to non-detection and QA/QC </w:t>
      </w:r>
      <w:r>
        <w:t>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2</w:t>
      </w:r>
      <w:r>
        <w:fldChar w:fldCharType="end"/>
      </w:r>
      <w:r>
        <w:t>: Total Dissolved Solids, The X-axis presents WI/PWL ID of the sampling locations from upstream to downstream and axis labels correspond with Table 1, Fi</w:t>
      </w:r>
      <w:r>
        <w:t>gure 1 and Figure 2. Color of the box represents the location of the WI/WPL in the watershed as indicated in the plot legend. Red horizontal lines represent the 95% confidence interval of statewide data for each endpoint. The total number of reported value</w:t>
      </w:r>
      <w:r>
        <w:t>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3</w:t>
      </w:r>
      <w:r>
        <w:fldChar w:fldCharType="end"/>
      </w:r>
      <w:r>
        <w:t>: Turbidity, The X-axis presents WI/PWL ID of the sampling locations fro</w:t>
      </w:r>
      <w:r>
        <w:t xml:space="preserve">m upstream to downstream and axis labels correspond with Table 1, Figure 1 and Figure 2. Color of the box represents the location of the WI/WPL in the watershed as indicated in the plot legend. Red horizontal lines represent the 95% confidence interval of </w:t>
      </w:r>
      <w:r>
        <w:t>statewide data for each endpoint. The total number of re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4</w:t>
      </w:r>
      <w:r>
        <w:fldChar w:fldCharType="end"/>
      </w:r>
      <w:r>
        <w:t>: Zi</w:t>
      </w:r>
      <w:r>
        <w:t>nc, The X-axis presents WI/PWL ID of the sampling locations from upstream to downstream and axis labels correspond with Table 1, Figure 1 and Figure 2. Color of the box represents the location of the WI/WPL in the watershed as indicated in the plot legend.</w:t>
      </w:r>
      <w:r>
        <w:t xml:space="preserve"> Red horizontal lines represent the 95% confidence interval of statewide data for each endpoint. The total number of reported values illustrated for each sampling location can vary due to non-detection and QA/QC procedures. Descriptions of removed records </w:t>
      </w:r>
      <w:r>
        <w:t>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5</w:t>
      </w:r>
      <w:r>
        <w:fldChar w:fldCharType="end"/>
      </w:r>
      <w:r>
        <w:t>: Alkalinity, The X-axis presents WI/PWL ID of the sampling locations from upstream to downstream and axis labels correspond with Table 1, Figure 1 and Figure 2. Color of the box represents the loc</w:t>
      </w:r>
      <w:r>
        <w:t>ation of the WI/WPL in the watershed as indicated in the plot legend. Red horizontal lines represent the 95% confidence interval of statewide data for each endpoint. The total number of reported values illustrated for each sampling location can vary due to</w:t>
      </w:r>
      <w:r>
        <w:t xml:space="preserve">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6</w:t>
      </w:r>
      <w:r>
        <w:fldChar w:fldCharType="end"/>
      </w:r>
      <w:r>
        <w:t xml:space="preserve">: Aluminum, The X-axis presents WI/PWL ID of the sampling locations from upstream to downstream and axis labels correspond with </w:t>
      </w:r>
      <w:r>
        <w:t>Table 1, Figure 1 and Figure 2. Color of the box represents the location of the WI/WPL in the watershed as indicated in the plot legend. Red horizontal lines represent the 95% confidence interval of statewide data for each endpoint. The total number of rep</w:t>
      </w:r>
      <w:r>
        <w:t>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7</w:t>
      </w:r>
      <w:r>
        <w:fldChar w:fldCharType="end"/>
      </w:r>
      <w:r>
        <w:t xml:space="preserve">: </w:t>
      </w:r>
      <w:r>
        <w:t>Arsenic, The X-axis presents WI/PWL ID of the sampling locations from upstream to downstream and axis labels correspond with Table 1, Figure 1 and Figure 2. Color of the box represents the location of the WI/WPL in the watershed as indicated in the plot le</w:t>
      </w:r>
      <w:r>
        <w:t>gend. Red horizontal lines represent the 95% confidence interval of statewide data for each endpoint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8</w:t>
      </w:r>
      <w:r>
        <w:fldChar w:fldCharType="end"/>
      </w:r>
      <w:r>
        <w:t>: Lead, The X-axis presents WI/PWL ID of the sampling locations from upstream to downstream and axis labels correspond with Table 1, Figure 1 and Figure 2. Color of the box represents the loca</w:t>
      </w:r>
      <w:r>
        <w:t xml:space="preserve">tion of the WI/WPL in the watershed as indicated in the plot legend. Red horizontal lines represent the 95% confidence interval of statewide data for each endpoint. The total number of reported values illustrated for each sampling location can vary due to </w:t>
      </w:r>
      <w:r>
        <w:t>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19</w:t>
      </w:r>
      <w:r>
        <w:fldChar w:fldCharType="end"/>
      </w:r>
      <w:r>
        <w:t xml:space="preserve">: Magnesium, The X-axis presents WI/PWL ID of the sampling locations from upstream to downstream and axis labels correspond with </w:t>
      </w:r>
      <w:r>
        <w:t>Table 1, Figure 1 and Figure 2. Color of the box represents the location of the WI/WPL in the watershed as indicated in the plot legend. Red horizontal lines represent the 95% confidence interval of statewide data for each endpoint. The total number of rep</w:t>
      </w:r>
      <w:r>
        <w:t>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0</w:t>
      </w:r>
      <w:r>
        <w:fldChar w:fldCharType="end"/>
      </w:r>
      <w:r>
        <w:t>: Nickel, The X-axis presents WI/PWL ID of the sampling locat</w:t>
      </w:r>
      <w:r>
        <w:t>ions from upstream to downstream and axis labels correspond with Table 1, Figure 1 and Figure 2. Color of the box represents the location of the WI/WPL in the watershed as indicated in the plot legend. Red horizontal lines represent the 95% confidence inte</w:t>
      </w:r>
      <w:r>
        <w:t>rval of statewide data for each endpoint. The total number of re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</w:instrText>
      </w:r>
      <w:r>
        <w:instrText>ic</w:instrText>
      </w:r>
      <w:r w:rsidR="00A33F57">
        <w:fldChar w:fldCharType="separate"/>
      </w:r>
      <w:r w:rsidR="00A33F57">
        <w:rPr>
          <w:noProof/>
        </w:rPr>
        <w:t>21</w:t>
      </w:r>
      <w:r>
        <w:fldChar w:fldCharType="end"/>
      </w:r>
      <w:r>
        <w:t xml:space="preserve">: Nitrate+Nitrite, The X-axis presents WI/PWL ID of the sampling locations from upstream to downstream and axis labels correspond with Table 1, Figure 1 and Figure 2. Color of the box represents the location of the WI/WPL in the watershed as indicated </w:t>
      </w:r>
      <w:r>
        <w:t xml:space="preserve">in the plot legend. Red horizontal lines represent the 95% confidence interval of statewide data for each endpoint. The total number of reported values illustrated for each sampling location can vary due to non-detection and QA/QC procedures. Descriptions </w:t>
      </w:r>
      <w:r>
        <w:t>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2</w:t>
      </w:r>
      <w:r>
        <w:fldChar w:fldCharType="end"/>
      </w:r>
      <w:r>
        <w:t>: Total Kjeldahl Nitrogen, The X-axis presents WI/PWL ID of the sampling locations from upstream to downstream and axis labels correspond with Table 1, Figure 1 and Figure 2. Col</w:t>
      </w:r>
      <w:r>
        <w:t>or of the box represents the location of the WI/WPL in the watershed as indicated in the plot legend. Red horizontal lines represent the 95% confidence interval of statewide data for each endpoint. The total number of reported values illustrated for each s</w:t>
      </w:r>
      <w:r>
        <w:t>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3</w:t>
      </w:r>
      <w:r>
        <w:fldChar w:fldCharType="end"/>
      </w:r>
      <w:r>
        <w:t>: Ammonia, The X-axis presents WI/PWL ID of the sampling locations from upstream to downstream a</w:t>
      </w:r>
      <w:r>
        <w:t>nd axis labels correspond with Table 1, Figure 1 and Figure 2. Color of the box represents the location of the WI/WPL in the watershed as indicated in the plot legend. Red horizontal lines represent the 95% confidence interval of statewide data for each en</w:t>
      </w:r>
      <w:r>
        <w:t>dpoint. The total number of re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bookmarkStart w:id="8" w:name="chemgraph1"/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4</w:t>
      </w:r>
      <w:r>
        <w:fldChar w:fldCharType="end"/>
      </w:r>
      <w:bookmarkEnd w:id="8"/>
      <w:r>
        <w:t>: Cadmium, The X-axis presents</w:t>
      </w:r>
      <w:r>
        <w:t xml:space="preserve"> WI/PWL ID of the sampling locations from upstream to downstream and axis labels correspond with Table 1, Figure 1 and Figure 2. Color of the box represents the location of the WI/WPL in the watershed as indicated in the plot legend. Red horizontal lines r</w:t>
      </w:r>
      <w:r>
        <w:t>epresent the 95% confidence interval of statewide data for each endpoint. The total number of reported values illustrated for each sampling location can vary due to non-detection and QA/QC procedures. Descriptions of removed records are presented in Append</w:t>
      </w:r>
      <w:r>
        <w:t>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5</w:t>
      </w:r>
      <w:r>
        <w:fldChar w:fldCharType="end"/>
      </w:r>
      <w:r>
        <w:t>: TEMPERATURE, The X-axis presents WI/PWL ID of the sampling locations from upstream to downstream and axis labels correspond with Table 1, Figure 1 and Figure 2. Color of the box represents the location of the WI/WPL in</w:t>
      </w:r>
      <w:r>
        <w:t xml:space="preserve"> the watershed as indicated in the plot legend. Red horizontal lines represent the 95% confidence interval of statewide data for each endpoint. The total number of reported values illustrated for each sampling location can vary due to non-detection and QA/</w:t>
      </w:r>
      <w:r>
        <w:t>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6</w:t>
      </w:r>
      <w:r>
        <w:fldChar w:fldCharType="end"/>
      </w:r>
      <w:r>
        <w:t>: CONDUCTANCE, The X-axis presents WI/PWL ID of the sampling locations from upstream to downstream and axis labels correspond with Table 1, Figure 1 a</w:t>
      </w:r>
      <w:r>
        <w:t>nd Figure 2. Color of the box represents the location of the WI/WPL in the watershed as indicated in the plot legend. Red horizontal lines represent the 95% confidence interval of statewide data for each endpoint. The total number of reported values illust</w:t>
      </w:r>
      <w:r>
        <w:t>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7</w:t>
      </w:r>
      <w:r>
        <w:fldChar w:fldCharType="end"/>
      </w:r>
      <w:r>
        <w:t>: DISSOLVED_OXYGEN, The X-axis presents WI/PWL ID of the sampling locations from</w:t>
      </w:r>
      <w:r>
        <w:t xml:space="preserve"> upstream to downstream and axis labels correspond with Table 1, Figure 1 and Figure 2. Color of the box represents the location of the WI/WPL in the watershed as indicated in the plot legend. Red horizontal lines represent the 95% confidence interval of s</w:t>
      </w:r>
      <w:r>
        <w:t>tatewide data for each endpoint. The total number of re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8</w:t>
      </w:r>
      <w:r>
        <w:fldChar w:fldCharType="end"/>
      </w:r>
      <w:r>
        <w:t>: PH,</w:t>
      </w:r>
      <w:r>
        <w:t xml:space="preserve"> The X-axis presents WI/PWL ID of the sampling locations from upstream to downstream and axis labels correspond with Table 1, Figure 1 and Figure 2. Color of the box represents the location of the WI/WPL in the watershed as indicated in the plot legend. Re</w:t>
      </w:r>
      <w:r>
        <w:t>d horizontal lines represent the 95% confidence interval of statewide data for each endpoint. The total number of reported values illustrated for each sampling location can vary due to non-detection and QA/QC procedures. Descriptions of removed records are</w:t>
      </w:r>
      <w:r>
        <w:t xml:space="preserve">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29</w:t>
      </w:r>
      <w:r>
        <w:fldChar w:fldCharType="end"/>
      </w:r>
      <w:r>
        <w:t>: PCT_SATURATION, The X-axis presents WI/PWL ID of the sampling locations from upstream to downstream and axis labels correspond with Table 1, Figure 1 and Figure 2. Color of the box represents the lo</w:t>
      </w:r>
      <w:r>
        <w:t>cation of the WI/WPL in the watershed as indicated in the plot legend. Red horizontal lines represent the 95% confidence interval of statewide data for each endpoint. The total number of reported values illustrated for each sampling location can vary due t</w:t>
      </w:r>
      <w:r>
        <w:t>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0</w:t>
      </w:r>
      <w:r>
        <w:fldChar w:fldCharType="end"/>
      </w:r>
      <w:r>
        <w:t>: SALINITY, The X-axis presents WI/PWL ID of the sampling locations from upstream to downstream and axis labels correspond with</w:t>
      </w:r>
      <w:r>
        <w:t xml:space="preserve"> Table 1, Figure 1 and Figure 2. Color of the box represents the location of the WI/WPL in the watershed as indicated in the plot legend. Red horizontal lines represent the 95% confidence interval of statewide data for each endpoint. The total number of re</w:t>
      </w:r>
      <w:r>
        <w:t>ported values illustrated for each sampling location can vary due t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1</w:t>
      </w:r>
      <w:r>
        <w:fldChar w:fldCharType="end"/>
      </w:r>
      <w:r>
        <w:t xml:space="preserve">: </w:t>
      </w:r>
      <w:r>
        <w:t>Chl_ugL, The X-axis presents WI/PWL ID of the sampling locations from upstream to downstream and axis labels correspond with Table 1, Figure 1 and Figure 2. Color of the box represents the location of the WI/WPL in the watershed as indicated in the plot le</w:t>
      </w:r>
      <w:r>
        <w:t>gend. Red horizontal lines represent the 95% confidence interval of statewide data for each endpoint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2</w:t>
      </w:r>
      <w:r>
        <w:fldChar w:fldCharType="end"/>
      </w:r>
      <w:r>
        <w:t xml:space="preserve">: </w:t>
      </w:r>
      <w:r>
        <w:t>Chl_RFU, The X-axis presents WI/PWL ID of the sampling locations from upstream to downstream and axis labels correspond with Table 1, Figure 1 and Figure 2. Color of the box represents the location of the WI/WPL in the watershed as indicated in the plot le</w:t>
      </w:r>
      <w:r>
        <w:t>gend. Red horizontal lines represent the 95% confidence interval of statewide data for each endpoint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3</w:t>
      </w:r>
      <w:r>
        <w:fldChar w:fldCharType="end"/>
      </w:r>
      <w:r>
        <w:t>: PC_ugL, The X-axis presents WI/PWL ID of the sampling locations from upstream to downstream and axis labels correspond with Table 1, Figure 1 and Figure 2. Color of the box represents the lo</w:t>
      </w:r>
      <w:r>
        <w:t>cation of the WI/WPL in the watershed as indicated in the plot legend. Red horizontal lines represent the 95% confidence interval of statewide data for each endpoint. The total number of reported values illustrated for each sampling location can vary due t</w:t>
      </w:r>
      <w:r>
        <w:t>o non-detection and QA/QC procedures. Descriptions of removed records are presented in Appendix III.</w:t>
      </w:r>
    </w:p>
    <w:p w:rsidR="00D9158B" w:rsidRDefault="00EE73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bookmarkStart w:id="9" w:name="insituChem"/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4</w:t>
      </w:r>
      <w:r>
        <w:fldChar w:fldCharType="end"/>
      </w:r>
      <w:bookmarkEnd w:id="9"/>
      <w:r>
        <w:t>: PC_RFU, The X-axis presents WI/PWL ID of the sampling locations from upstream to downstream and axis labels correspond with T</w:t>
      </w:r>
      <w:r>
        <w:t>able 1, Figure 1 and Figure 2. Color of the box represents the location of the WI/WPL in the watershed as indicated in the plot legend. Red horizontal lines represent the 95% confidence interval of statewide data for each endpoint. The total number of repo</w:t>
      </w:r>
      <w:r>
        <w:t>rted values illustrated for each sampling location can vary due to non-detection and QA/QC procedures. Descriptions of removed records are presented in Appendix III.</w:t>
      </w:r>
    </w:p>
    <w:p w:rsidR="00D9158B" w:rsidRDefault="00EE73AA">
      <w:r>
        <w:br w:type="page"/>
      </w:r>
    </w:p>
    <w:p w:rsidR="00D9158B" w:rsidRDefault="00EE73AA">
      <w:pPr>
        <w:pStyle w:val="Heading1"/>
      </w:pPr>
      <w:bookmarkStart w:id="10" w:name="X8f33ec2cf2a5f7dfebab01bc746d57e0540829b"/>
      <w:r>
        <w:lastRenderedPageBreak/>
        <w:t>Section 1B - Benthic Macroinvertebrate Community</w:t>
      </w:r>
      <w:bookmarkEnd w:id="10"/>
    </w:p>
    <w:p w:rsidR="00D9158B" w:rsidRDefault="00EE73AA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64008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bookmarkStart w:id="11" w:name="BAP"/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5</w:t>
      </w:r>
      <w:r>
        <w:fldChar w:fldCharType="end"/>
      </w:r>
      <w:bookmarkEnd w:id="11"/>
      <w:r>
        <w:t>: Biologica</w:t>
      </w:r>
      <w:r>
        <w:t>l Assessment Profile (BAP) Scores and 95% confidence intervals for benthic macroinvertebrate community assessment data for the Wallkill River Survey, 2017-2019. Symbology corresponds with WI/PWL segmentation as indicated in the plot legend.</w:t>
      </w:r>
    </w:p>
    <w:p w:rsidR="00D9158B" w:rsidRDefault="00EE73AA">
      <w:pPr>
        <w:pStyle w:val="BodyText"/>
      </w:pPr>
      <w:r>
        <w:t xml:space="preserve">` </w:t>
      </w:r>
    </w:p>
    <w:p w:rsidR="00D9158B" w:rsidRDefault="00EE73AA">
      <w:pPr>
        <w:pStyle w:val="Heading1"/>
      </w:pPr>
      <w:bookmarkStart w:id="12" w:name="Xf902c53d879c4fd4716d1c3c01d5e5616ce6453"/>
      <w:r>
        <w:lastRenderedPageBreak/>
        <w:t>Section 1C -</w:t>
      </w:r>
      <w:r>
        <w:t xml:space="preserve"> Stream Reach Physical Characteristics</w:t>
      </w:r>
      <w:bookmarkEnd w:id="12"/>
    </w:p>
    <w:p w:rsidR="00D9158B" w:rsidRDefault="00EE73AA">
      <w:pPr>
        <w:pStyle w:val="TableCaption"/>
      </w:pPr>
      <w:r>
        <w:t xml:space="preserve">Table </w:t>
      </w:r>
      <w:bookmarkStart w:id="13" w:name="Habitat-table"/>
      <w:r>
        <w:fldChar w:fldCharType="begin"/>
      </w:r>
      <w:r>
        <w:instrText>SEQ tab \* Arabic</w:instrText>
      </w:r>
      <w:r w:rsidR="00A33F57">
        <w:fldChar w:fldCharType="separate"/>
      </w:r>
      <w:r w:rsidR="00A33F57">
        <w:rPr>
          <w:noProof/>
        </w:rPr>
        <w:t>3</w:t>
      </w:r>
      <w:r>
        <w:fldChar w:fldCharType="end"/>
      </w:r>
      <w:bookmarkEnd w:id="13"/>
      <w:r>
        <w:t>: Ranked habitat characteristics and calculated HMA for the Wallkill River Survey, 2017-2019. Epifaunal substrate (Epi. Cover); Embeddedness/Pool Substrate Characterization (Embed. Pool.); Vel</w:t>
      </w:r>
      <w:r>
        <w:t>ocity Depth Regime/Pool Variability (Vel/Dep Reg.); Sediment Deposition (Sed. Dep.); Channel Flow Status (Flow Status); Channel Alteration (Chan. Alt.); Riffle Frequency/Stream Sinuosity (Rif. Freq.)</w:t>
      </w:r>
    </w:p>
    <w:tbl>
      <w:tblPr>
        <w:tblW w:w="10149" w:type="dxa"/>
        <w:jc w:val="center"/>
        <w:tblLayout w:type="fixed"/>
        <w:tblLook w:val="0420"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D9158B">
        <w:trPr>
          <w:cantSplit/>
          <w:tblHeader/>
          <w:jc w:val="center"/>
        </w:trPr>
        <w:tc>
          <w:tcPr>
            <w:tcW w:w="20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radien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pi.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Cover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Emb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Pool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Vel/Dep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R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g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S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Dep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Flow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Status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Chan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Al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Rif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Freq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IOG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CHEE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6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4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LGUN-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40.3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37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_T35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ASO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4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D9158B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SWAK-1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</w:tr>
    </w:tbl>
    <w:p w:rsidR="00D9158B" w:rsidRDefault="00EE73AA">
      <w:r>
        <w:lastRenderedPageBreak/>
        <w:br w:type="page"/>
      </w:r>
    </w:p>
    <w:p w:rsidR="00D9158B" w:rsidRDefault="00EE73AA">
      <w:pPr>
        <w:pStyle w:val="Heading1"/>
      </w:pPr>
      <w:bookmarkStart w:id="14" w:name="section-1d---user-perception"/>
      <w:r>
        <w:lastRenderedPageBreak/>
        <w:t>Section 1D - User Perception</w:t>
      </w:r>
      <w:bookmarkEnd w:id="14"/>
    </w:p>
    <w:p w:rsidR="00D9158B" w:rsidRDefault="00EE73AA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36576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9158B" w:rsidRDefault="00EE73AA">
      <w:pPr>
        <w:pStyle w:val="ImageCaption"/>
      </w:pPr>
      <w:r>
        <w:t xml:space="preserve">Figure </w:t>
      </w:r>
      <w:bookmarkStart w:id="15" w:name="userP-rank"/>
      <w:r>
        <w:fldChar w:fldCharType="begin"/>
      </w:r>
      <w:r>
        <w:instrText>SEQ fig \* Arabic</w:instrText>
      </w:r>
      <w:r w:rsidR="00A33F57">
        <w:fldChar w:fldCharType="separate"/>
      </w:r>
      <w:r w:rsidR="00A33F57">
        <w:rPr>
          <w:noProof/>
        </w:rPr>
        <w:t>36</w:t>
      </w:r>
      <w:r>
        <w:fldChar w:fldCharType="end"/>
      </w:r>
      <w:bookmarkEnd w:id="15"/>
      <w:r>
        <w:t xml:space="preserve">: </w:t>
      </w:r>
      <w:r>
        <w:t>Mean observer ranking of recreational ability for Wallkill River sampling locations. Columns represent observer rankings for the desire to participate in 1° and 2° contact recreation. Ranking of recreation ability was performed for all locations during eac</w:t>
      </w:r>
      <w:r>
        <w:t>h site visit.</w:t>
      </w:r>
    </w:p>
    <w:p w:rsidR="00D9158B" w:rsidRDefault="00EE73AA">
      <w:r>
        <w:br w:type="page"/>
      </w:r>
    </w:p>
    <w:p w:rsidR="00D9158B" w:rsidRDefault="00EE73AA">
      <w:pPr>
        <w:pStyle w:val="TableCaption"/>
      </w:pPr>
      <w:r>
        <w:lastRenderedPageBreak/>
        <w:t xml:space="preserve">Table </w:t>
      </w:r>
      <w:bookmarkStart w:id="16" w:name="UserP-mean-factor"/>
      <w:r>
        <w:fldChar w:fldCharType="begin"/>
      </w:r>
      <w:r>
        <w:instrText>SEQ tab \* Arabic</w:instrText>
      </w:r>
      <w:r w:rsidR="00A33F57">
        <w:fldChar w:fldCharType="separate"/>
      </w:r>
      <w:r w:rsidR="00A33F57">
        <w:rPr>
          <w:noProof/>
        </w:rPr>
        <w:t>4</w:t>
      </w:r>
      <w:r>
        <w:fldChar w:fldCharType="end"/>
      </w:r>
      <w:bookmarkEnd w:id="16"/>
      <w:r>
        <w:t>: Mean observer ranked value for factors influencing desire to participate in 1° and 2° contact recreation in the Wallkill River. Factors were ranked on a 10 scale (0 – Best/Natural; 10 Worst/Severe) according to pe</w:t>
      </w:r>
      <w:r>
        <w:t>rceived impact on a location. Ranking of recreation ability was performed for all locations during each site visit</w:t>
      </w:r>
    </w:p>
    <w:tbl>
      <w:tblPr>
        <w:tblW w:w="10368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 w:rsidR="00D9158B">
        <w:trPr>
          <w:cantSplit/>
          <w:tblHeader/>
          <w:jc w:val="center"/>
        </w:trPr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it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ID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Clarity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uspended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>Phytoplankton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crophyte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rash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Dishcarg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Pipes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D9158B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</w:tbl>
    <w:p w:rsidR="00D9158B" w:rsidRDefault="00EE73AA">
      <w:r>
        <w:br w:type="page"/>
      </w:r>
    </w:p>
    <w:p w:rsidR="00D9158B" w:rsidRDefault="00EE73AA">
      <w:pPr>
        <w:pStyle w:val="TableCaption"/>
      </w:pPr>
      <w:r>
        <w:lastRenderedPageBreak/>
        <w:t xml:space="preserve">Table </w:t>
      </w:r>
      <w:bookmarkStart w:id="17" w:name="UserP-dominant-factor"/>
      <w:r>
        <w:fldChar w:fldCharType="begin"/>
      </w:r>
      <w:r>
        <w:instrText>SEQ tab \* Arabic</w:instrText>
      </w:r>
      <w:r w:rsidR="00A33F57">
        <w:fldChar w:fldCharType="separate"/>
      </w:r>
      <w:r w:rsidR="00A33F57">
        <w:rPr>
          <w:noProof/>
        </w:rPr>
        <w:t>5</w:t>
      </w:r>
      <w:r>
        <w:fldChar w:fldCharType="end"/>
      </w:r>
      <w:bookmarkEnd w:id="17"/>
      <w:r>
        <w:t xml:space="preserve">: </w:t>
      </w:r>
      <w:r>
        <w:t>Most frequently ranked factor influencing observer desire to participate in 1° and 2° contact recreation in the Wallkill River. Factors influencing desire to recreate were ranked and a primary factor influencing the desire to participate in 1° and 2° conta</w:t>
      </w:r>
      <w:r>
        <w:t>ct recreation was chosen during each site visit. Column values represent the factor selected most frequently at each site.</w:t>
      </w:r>
    </w:p>
    <w:tbl>
      <w:tblPr>
        <w:tblW w:w="10934" w:type="dxa"/>
        <w:jc w:val="center"/>
        <w:tblLayout w:type="fixed"/>
        <w:tblLook w:val="0420" w:firstRow="1" w:lastRow="0" w:firstColumn="0" w:lastColumn="0" w:noHBand="0" w:noVBand="1"/>
      </w:tblPr>
      <w:tblGrid>
        <w:gridCol w:w="1917"/>
        <w:gridCol w:w="4597"/>
        <w:gridCol w:w="4420"/>
      </w:tblGrid>
      <w:tr w:rsidR="00D9158B">
        <w:trPr>
          <w:cantSplit/>
          <w:tblHeader/>
          <w:jc w:val="center"/>
        </w:trPr>
        <w:tc>
          <w:tcPr>
            <w:tcW w:w="191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459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44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econdar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 to development roads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Suspended Phytoplankton, 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Othe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Periphyton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rash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_to_Development_Roads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 to development roads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_to_Development_Roads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D9158B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uspended Phytoplankton</w:t>
            </w:r>
          </w:p>
        </w:tc>
      </w:tr>
    </w:tbl>
    <w:p w:rsidR="00D9158B" w:rsidRDefault="00EE73AA">
      <w:r>
        <w:br w:type="page"/>
      </w:r>
    </w:p>
    <w:p w:rsidR="00D9158B" w:rsidRDefault="00EE73AA">
      <w:pPr>
        <w:pStyle w:val="Heading1"/>
      </w:pPr>
      <w:bookmarkStart w:id="18" w:name="X8b9f80cff800192340a10c14ae659e213c14d81"/>
      <w:r>
        <w:lastRenderedPageBreak/>
        <w:t>Section 1E - Sediment and Porewater Microtox® Analysis</w:t>
      </w:r>
      <w:bookmarkEnd w:id="18"/>
    </w:p>
    <w:p w:rsidR="00D9158B" w:rsidRDefault="00EE73AA">
      <w:pPr>
        <w:pStyle w:val="FirstParagraph"/>
      </w:pPr>
      <w:r>
        <w:t>Toxicity testing of surface waters, sediments, porewaters, and effluents are routinely performed as part of the RIBS program (</w:t>
      </w:r>
      <w:hyperlink r:id="rId43">
        <w:r>
          <w:rPr>
            <w:rStyle w:val="Hyperlink"/>
          </w:rPr>
          <w:t>https://www.dec.ny.gov/chemical/29854.html</w:t>
        </w:r>
      </w:hyperlink>
      <w:r>
        <w:t>). Sediment toxicity was e</w:t>
      </w:r>
      <w:r>
        <w:t>valuated according to SOP #403-16 Microtox® Acute Toxicity Test for Sediments, Porewaters and Effluents. Testing procedures use a bioassay to assess potential acute toxicity in sediments and surface waters to aquatic life (SOP #403-16). Sediment and extrac</w:t>
      </w:r>
      <w:r>
        <w:t>ted sediment porewater samples are tested using a bioluminescent bacterium Vibrio fischeri (V. fischeri). Tests are a measure of light reduction between collected samples and a control following a 15-minute exposure period and expressed as the median effec</w:t>
      </w:r>
      <w:r>
        <w:t>t concentration (EC50) of a sample that causes a 50% reduction in light emission from the V. fischeri. Appendix X (Fact Sheet: Acute &amp; Chronic Toxicity Assessments of NY Streams &amp; Rivers) describes toxicity testing procedures, Assessment criteria and resul</w:t>
      </w:r>
      <w:r>
        <w:t>ts classifications.</w:t>
      </w:r>
    </w:p>
    <w:p w:rsidR="00D9158B" w:rsidRDefault="00EE73AA">
      <w:pPr>
        <w:pStyle w:val="TableCaption"/>
      </w:pPr>
      <w:r>
        <w:t xml:space="preserve">Table </w:t>
      </w:r>
      <w:bookmarkStart w:id="19" w:name="Tox-table"/>
      <w:r>
        <w:fldChar w:fldCharType="begin"/>
      </w:r>
      <w:r>
        <w:instrText>SEQ tab \* Arabic</w:instrText>
      </w:r>
      <w:r w:rsidR="00A33F57">
        <w:fldChar w:fldCharType="separate"/>
      </w:r>
      <w:r w:rsidR="00A33F57">
        <w:rPr>
          <w:noProof/>
        </w:rPr>
        <w:t>6</w:t>
      </w:r>
      <w:r>
        <w:fldChar w:fldCharType="end"/>
      </w:r>
      <w:bookmarkEnd w:id="19"/>
      <w:r>
        <w:t>: Wallkill River Microtox® sediment and porewater toxicity results for select locations in the Wallkill River Survey. Sediment samples were collected for toxicity testing in baseflow conditions during macroinver</w:t>
      </w:r>
      <w:r>
        <w:t>tebrate community collection at sampling locations.</w:t>
      </w:r>
    </w:p>
    <w:tbl>
      <w:tblPr>
        <w:tblW w:w="10250" w:type="dxa"/>
        <w:jc w:val="center"/>
        <w:tblLayout w:type="fixed"/>
        <w:tblLook w:val="0420"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 w:rsidR="00D9158B">
        <w:trPr>
          <w:cantSplit/>
          <w:tblHeader/>
          <w:jc w:val="center"/>
        </w:trPr>
        <w:tc>
          <w:tcPr>
            <w:tcW w:w="176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tation ID</w:t>
            </w:r>
          </w:p>
        </w:tc>
        <w:tc>
          <w:tcPr>
            <w:tcW w:w="157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ample Date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8.18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5.3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evere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.46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/26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.2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2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8.7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3.0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6.9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9.53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33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7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4.11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4.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67</w:t>
            </w:r>
          </w:p>
        </w:tc>
      </w:tr>
      <w:tr w:rsidR="00D9158B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9.3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158B" w:rsidRDefault="00EE73AA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</w:tbl>
    <w:p w:rsidR="00EE73AA" w:rsidRDefault="00EE73AA"/>
    <w:sectPr w:rsidR="00EE73AA">
      <w:headerReference w:type="default" r:id="rId4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73AA" w:rsidRDefault="00EE73AA">
      <w:pPr>
        <w:spacing w:after="0"/>
      </w:pPr>
      <w:r>
        <w:separator/>
      </w:r>
    </w:p>
  </w:endnote>
  <w:endnote w:type="continuationSeparator" w:id="0">
    <w:p w:rsidR="00EE73AA" w:rsidRDefault="00EE73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73AA" w:rsidRDefault="00EE73AA">
      <w:r>
        <w:separator/>
      </w:r>
    </w:p>
  </w:footnote>
  <w:footnote w:type="continuationSeparator" w:id="0">
    <w:p w:rsidR="00EE73AA" w:rsidRDefault="00EE73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359F" w:rsidRDefault="00EE73AA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7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33F57"/>
    <w:rsid w:val="00B86B75"/>
    <w:rsid w:val="00BC48D5"/>
    <w:rsid w:val="00C36279"/>
    <w:rsid w:val="00D9158B"/>
    <w:rsid w:val="00E315A3"/>
    <w:rsid w:val="00EE73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689977-D516-4F38-AE0A-6C38DA7AE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7</Pages>
  <Words>5142</Words>
  <Characters>29314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kill Reporting Draft</vt:lpstr>
    </vt:vector>
  </TitlesOfParts>
  <Company/>
  <LinksUpToDate>false</LinksUpToDate>
  <CharactersWithSpaces>3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</dc:creator>
  <cp:keywords/>
  <cp:lastModifiedBy>Reynolds, Keleigh A (DEC)</cp:lastModifiedBy>
  <cp:revision>2</cp:revision>
  <dcterms:created xsi:type="dcterms:W3CDTF">2020-11-18T17:19:00Z</dcterms:created>
  <dcterms:modified xsi:type="dcterms:W3CDTF">2020-11-18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8</vt:lpwstr>
  </property>
  <property fmtid="{D5CDD505-2E9C-101B-9397-08002B2CF9AE}" pid="3" name="output">
    <vt:lpwstr/>
  </property>
</Properties>
</file>